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986D27" w14:textId="6F5DCFC5" w:rsidR="0092614E" w:rsidRDefault="002F55BA" w:rsidP="002F55BA">
      <w:pPr>
        <w:jc w:val="center"/>
        <w:rPr>
          <w:b/>
          <w:sz w:val="44"/>
        </w:rPr>
      </w:pPr>
      <w:r w:rsidRPr="002F55BA">
        <w:rPr>
          <w:b/>
          <w:sz w:val="44"/>
        </w:rPr>
        <w:t xml:space="preserve">Assignment </w:t>
      </w:r>
      <w:r>
        <w:rPr>
          <w:b/>
          <w:sz w:val="44"/>
        </w:rPr>
        <w:t>–</w:t>
      </w:r>
      <w:r w:rsidR="00153B47">
        <w:rPr>
          <w:b/>
          <w:sz w:val="44"/>
        </w:rPr>
        <w:t xml:space="preserve"> 5</w:t>
      </w:r>
    </w:p>
    <w:p w14:paraId="3A0866D5" w14:textId="77777777" w:rsidR="00153B47" w:rsidRDefault="00153B47" w:rsidP="002F55BA">
      <w:pPr>
        <w:jc w:val="center"/>
        <w:rPr>
          <w:b/>
          <w:sz w:val="44"/>
        </w:rPr>
      </w:pPr>
    </w:p>
    <w:p w14:paraId="1AB0CDD3" w14:textId="77777777" w:rsidR="00153B47" w:rsidRDefault="00153B47" w:rsidP="00153B47">
      <w:pPr>
        <w:rPr>
          <w:sz w:val="24"/>
          <w:szCs w:val="24"/>
        </w:rPr>
      </w:pPr>
      <w:r>
        <w:rPr>
          <w:sz w:val="24"/>
          <w:szCs w:val="24"/>
        </w:rPr>
        <w:t>1. Create and use the module in python, create a sample package and access the package in python.</w:t>
      </w:r>
    </w:p>
    <w:p w14:paraId="0BD4C6A3" w14:textId="77777777" w:rsidR="00153B47" w:rsidRDefault="00153B47" w:rsidP="00153B47">
      <w:pPr>
        <w:rPr>
          <w:sz w:val="24"/>
          <w:szCs w:val="24"/>
        </w:rPr>
      </w:pPr>
      <w:r>
        <w:rPr>
          <w:sz w:val="24"/>
          <w:szCs w:val="24"/>
        </w:rPr>
        <w:t>2. Write a Python program to read an entire text file.</w:t>
      </w:r>
    </w:p>
    <w:p w14:paraId="7CD50A6B" w14:textId="77777777" w:rsidR="00153B47" w:rsidRDefault="00153B47" w:rsidP="00153B47">
      <w:pPr>
        <w:rPr>
          <w:sz w:val="24"/>
          <w:szCs w:val="24"/>
        </w:rPr>
      </w:pPr>
      <w:r>
        <w:rPr>
          <w:sz w:val="24"/>
          <w:szCs w:val="24"/>
        </w:rPr>
        <w:t>3. Write a Python program to append text to a file and display the text.</w:t>
      </w:r>
    </w:p>
    <w:p w14:paraId="13FD9559" w14:textId="77777777" w:rsidR="00153B47" w:rsidRDefault="00153B47" w:rsidP="00153B47">
      <w:r>
        <w:rPr>
          <w:sz w:val="24"/>
          <w:szCs w:val="24"/>
        </w:rPr>
        <w:t>4. Write a Python program to write a list content to a file.</w:t>
      </w:r>
    </w:p>
    <w:p w14:paraId="7CF8A2F6" w14:textId="77777777" w:rsidR="00153B47" w:rsidRDefault="00153B47" w:rsidP="002F55BA">
      <w:pPr>
        <w:jc w:val="center"/>
        <w:rPr>
          <w:b/>
          <w:sz w:val="44"/>
        </w:rPr>
      </w:pPr>
      <w:bookmarkStart w:id="0" w:name="_GoBack"/>
      <w:bookmarkEnd w:id="0"/>
    </w:p>
    <w:p w14:paraId="3D28C27C" w14:textId="77777777" w:rsidR="002F55BA" w:rsidRDefault="002F55BA" w:rsidP="002F55BA">
      <w:pPr>
        <w:jc w:val="center"/>
        <w:rPr>
          <w:b/>
          <w:sz w:val="44"/>
        </w:rPr>
      </w:pPr>
    </w:p>
    <w:sectPr w:rsidR="002F55B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748083" w14:textId="77777777" w:rsidR="00FA58CE" w:rsidRDefault="00FA58CE" w:rsidP="00723483">
      <w:pPr>
        <w:spacing w:after="0" w:line="240" w:lineRule="auto"/>
      </w:pPr>
      <w:r>
        <w:separator/>
      </w:r>
    </w:p>
  </w:endnote>
  <w:endnote w:type="continuationSeparator" w:id="0">
    <w:p w14:paraId="1BF067F1" w14:textId="77777777" w:rsidR="00FA58CE" w:rsidRDefault="00FA58CE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val="en-US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27878F" w14:textId="77777777" w:rsidR="00FA58CE" w:rsidRDefault="00FA58CE" w:rsidP="00723483">
      <w:pPr>
        <w:spacing w:after="0" w:line="240" w:lineRule="auto"/>
      </w:pPr>
      <w:r>
        <w:separator/>
      </w:r>
    </w:p>
  </w:footnote>
  <w:footnote w:type="continuationSeparator" w:id="0">
    <w:p w14:paraId="44417C87" w14:textId="77777777" w:rsidR="00FA58CE" w:rsidRDefault="00FA58CE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val="en-US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6FA51B" w14:textId="77777777" w:rsidR="00723483" w:rsidRDefault="007234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153B47"/>
    <w:rsid w:val="0028368E"/>
    <w:rsid w:val="002F55BA"/>
    <w:rsid w:val="006D11CA"/>
    <w:rsid w:val="00723483"/>
    <w:rsid w:val="0092614E"/>
    <w:rsid w:val="00A01278"/>
    <w:rsid w:val="00A6029A"/>
    <w:rsid w:val="00AE0E14"/>
    <w:rsid w:val="00D337A9"/>
    <w:rsid w:val="00FA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8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Nandeesha SB</cp:lastModifiedBy>
  <cp:revision>2</cp:revision>
  <dcterms:created xsi:type="dcterms:W3CDTF">2021-06-29T08:44:00Z</dcterms:created>
  <dcterms:modified xsi:type="dcterms:W3CDTF">2021-06-29T08:44:00Z</dcterms:modified>
</cp:coreProperties>
</file>